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7C0CD" w14:textId="65F0C38F" w:rsidR="00162BB0" w:rsidRPr="00CB5023" w:rsidRDefault="00162BB0" w:rsidP="00957087">
      <w:pPr>
        <w:spacing w:line="360" w:lineRule="auto"/>
        <w:rPr>
          <w:color w:val="FF0000"/>
        </w:rPr>
      </w:pPr>
      <w:r w:rsidRPr="00CB5023">
        <w:rPr>
          <w:rFonts w:hint="eastAsia"/>
          <w:color w:val="FF0000"/>
        </w:rPr>
        <w:t>1</w:t>
      </w:r>
      <w:r w:rsidRPr="00CB5023">
        <w:rPr>
          <w:rFonts w:hint="eastAsia"/>
          <w:color w:val="FF0000"/>
        </w:rPr>
        <w:t>、</w:t>
      </w:r>
      <w:r w:rsidRPr="00CB5023">
        <w:rPr>
          <w:color w:val="FF0000"/>
        </w:rPr>
        <w:t>当心迷走神经兴奋时</w:t>
      </w:r>
      <w:r w:rsidRPr="00CB5023">
        <w:rPr>
          <w:color w:val="FF0000"/>
        </w:rPr>
        <w:t xml:space="preserve"> </w:t>
      </w:r>
      <w:r w:rsidRPr="00CB5023">
        <w:rPr>
          <w:color w:val="FF0000"/>
        </w:rPr>
        <w:t>（</w:t>
      </w:r>
      <w:r w:rsidRPr="00CB5023">
        <w:rPr>
          <w:color w:val="FF0000"/>
        </w:rPr>
        <w:t xml:space="preserve"> C </w:t>
      </w:r>
      <w:r w:rsidRPr="00CB5023">
        <w:rPr>
          <w:color w:val="FF0000"/>
        </w:rPr>
        <w:t>）</w:t>
      </w:r>
    </w:p>
    <w:p w14:paraId="3E831E0E" w14:textId="77777777" w:rsidR="00162BB0" w:rsidRPr="00CB5023" w:rsidRDefault="00162BB0" w:rsidP="00957087">
      <w:pPr>
        <w:spacing w:line="360" w:lineRule="auto"/>
        <w:rPr>
          <w:color w:val="FF0000"/>
        </w:rPr>
      </w:pPr>
      <w:r w:rsidRPr="00CB5023">
        <w:rPr>
          <w:color w:val="FF0000"/>
        </w:rPr>
        <w:t xml:space="preserve">  A</w:t>
      </w:r>
      <w:r w:rsidRPr="00CB5023">
        <w:rPr>
          <w:color w:val="FF0000"/>
        </w:rPr>
        <w:t>、可使心率加快</w:t>
      </w:r>
      <w:r w:rsidRPr="00CB5023">
        <w:rPr>
          <w:color w:val="FF0000"/>
        </w:rPr>
        <w:t xml:space="preserve">    </w:t>
      </w:r>
    </w:p>
    <w:p w14:paraId="690ACBA4" w14:textId="77777777" w:rsidR="00162BB0" w:rsidRPr="00CB5023" w:rsidRDefault="00162BB0" w:rsidP="00957087">
      <w:pPr>
        <w:spacing w:line="360" w:lineRule="auto"/>
        <w:ind w:firstLineChars="100" w:firstLine="240"/>
        <w:rPr>
          <w:color w:val="FF0000"/>
        </w:rPr>
      </w:pPr>
      <w:r w:rsidRPr="00CB5023">
        <w:rPr>
          <w:color w:val="FF0000"/>
        </w:rPr>
        <w:t>B</w:t>
      </w:r>
      <w:r w:rsidRPr="00CB5023">
        <w:rPr>
          <w:color w:val="FF0000"/>
        </w:rPr>
        <w:t>、心房</w:t>
      </w:r>
      <w:proofErr w:type="gramStart"/>
      <w:r w:rsidRPr="00CB5023">
        <w:rPr>
          <w:color w:val="FF0000"/>
        </w:rPr>
        <w:t>肌</w:t>
      </w:r>
      <w:proofErr w:type="gramEnd"/>
      <w:r w:rsidRPr="00CB5023">
        <w:rPr>
          <w:color w:val="FF0000"/>
        </w:rPr>
        <w:t>收缩</w:t>
      </w:r>
      <w:proofErr w:type="gramStart"/>
      <w:r w:rsidRPr="00CB5023">
        <w:rPr>
          <w:color w:val="FF0000"/>
        </w:rPr>
        <w:t>缩</w:t>
      </w:r>
      <w:proofErr w:type="gramEnd"/>
      <w:r w:rsidRPr="00CB5023">
        <w:rPr>
          <w:color w:val="FF0000"/>
        </w:rPr>
        <w:t>力加强</w:t>
      </w:r>
      <w:r w:rsidRPr="00CB5023">
        <w:rPr>
          <w:color w:val="FF0000"/>
        </w:rPr>
        <w:t xml:space="preserve">    </w:t>
      </w:r>
    </w:p>
    <w:p w14:paraId="2E3C6B30" w14:textId="4724C79E" w:rsidR="00162BB0" w:rsidRPr="00CB5023" w:rsidRDefault="00162BB0" w:rsidP="00957087">
      <w:pPr>
        <w:spacing w:line="360" w:lineRule="auto"/>
        <w:ind w:firstLineChars="100" w:firstLine="240"/>
        <w:rPr>
          <w:color w:val="FF0000"/>
        </w:rPr>
      </w:pPr>
      <w:r w:rsidRPr="00CB5023">
        <w:rPr>
          <w:color w:val="FF0000"/>
        </w:rPr>
        <w:t>C</w:t>
      </w:r>
      <w:r w:rsidRPr="00CB5023">
        <w:rPr>
          <w:color w:val="FF0000"/>
        </w:rPr>
        <w:t>、心房</w:t>
      </w:r>
      <w:proofErr w:type="gramStart"/>
      <w:r w:rsidRPr="00CB5023">
        <w:rPr>
          <w:color w:val="FF0000"/>
        </w:rPr>
        <w:t>肌</w:t>
      </w:r>
      <w:proofErr w:type="gramEnd"/>
      <w:r w:rsidRPr="00CB5023">
        <w:rPr>
          <w:color w:val="FF0000"/>
        </w:rPr>
        <w:t>不应期缩短</w:t>
      </w:r>
      <w:r w:rsidRPr="00CB5023">
        <w:rPr>
          <w:color w:val="FF0000"/>
        </w:rPr>
        <w:t xml:space="preserve"> </w:t>
      </w:r>
    </w:p>
    <w:p w14:paraId="5EE8EDDF" w14:textId="5E334B36" w:rsidR="00162BB0" w:rsidRPr="00CB5023" w:rsidRDefault="00162BB0" w:rsidP="00957087">
      <w:pPr>
        <w:spacing w:line="360" w:lineRule="auto"/>
        <w:rPr>
          <w:color w:val="FF0000"/>
        </w:rPr>
      </w:pPr>
      <w:r w:rsidRPr="00CB5023">
        <w:rPr>
          <w:color w:val="FF0000"/>
        </w:rPr>
        <w:t xml:space="preserve">  D</w:t>
      </w:r>
      <w:r w:rsidRPr="00CB5023">
        <w:rPr>
          <w:color w:val="FF0000"/>
        </w:rPr>
        <w:t>、房室传导速度加快</w:t>
      </w:r>
      <w:r w:rsidRPr="00CB5023">
        <w:rPr>
          <w:color w:val="FF0000"/>
        </w:rPr>
        <w:t xml:space="preserve"> </w:t>
      </w:r>
    </w:p>
    <w:p w14:paraId="51C814E1" w14:textId="77777777" w:rsidR="00162BB0" w:rsidRPr="00162BB0" w:rsidRDefault="00162BB0" w:rsidP="00957087">
      <w:pPr>
        <w:spacing w:line="360" w:lineRule="auto"/>
      </w:pPr>
    </w:p>
    <w:p w14:paraId="28FA7142" w14:textId="64D0CE2D" w:rsidR="00162BB0" w:rsidRPr="00162BB0" w:rsidRDefault="00162BB0" w:rsidP="00957087">
      <w:pPr>
        <w:spacing w:line="360" w:lineRule="auto"/>
      </w:pPr>
      <w:r>
        <w:rPr>
          <w:rFonts w:hint="eastAsia"/>
        </w:rPr>
        <w:t>2</w:t>
      </w:r>
      <w:r>
        <w:rPr>
          <w:rFonts w:hint="eastAsia"/>
        </w:rPr>
        <w:t>、</w:t>
      </w:r>
      <w:r w:rsidRPr="00162BB0">
        <w:t>迷走神经对心脏的作用是：</w:t>
      </w:r>
      <w:r w:rsidRPr="00162BB0">
        <w:t xml:space="preserve"> </w:t>
      </w:r>
      <w:r w:rsidRPr="00162BB0">
        <w:t>（</w:t>
      </w:r>
      <w:r w:rsidRPr="00162BB0">
        <w:t xml:space="preserve"> C </w:t>
      </w:r>
      <w:r w:rsidRPr="00162BB0">
        <w:t>）</w:t>
      </w:r>
    </w:p>
    <w:p w14:paraId="00D55228" w14:textId="77777777" w:rsidR="007F7335" w:rsidRDefault="007F7335" w:rsidP="00957087">
      <w:pPr>
        <w:spacing w:line="360" w:lineRule="auto"/>
      </w:pPr>
      <w:r w:rsidRPr="007F7335">
        <w:t xml:space="preserve">  A</w:t>
      </w:r>
      <w:r w:rsidRPr="007F7335">
        <w:t>、心率减慢，传导加快，</w:t>
      </w:r>
      <w:r w:rsidRPr="007F7335">
        <w:rPr>
          <w:rFonts w:hint="eastAsia"/>
        </w:rPr>
        <w:t>心肌收缩力减弱</w:t>
      </w:r>
      <w:r w:rsidRPr="007F7335">
        <w:rPr>
          <w:rFonts w:hint="eastAsia"/>
        </w:rPr>
        <w:t xml:space="preserve">  </w:t>
      </w:r>
    </w:p>
    <w:p w14:paraId="1A4BEE83" w14:textId="53DDD8DC" w:rsidR="007F7335" w:rsidRPr="007F7335" w:rsidRDefault="007F7335" w:rsidP="00957087">
      <w:pPr>
        <w:spacing w:line="360" w:lineRule="auto"/>
        <w:ind w:firstLineChars="100" w:firstLine="240"/>
      </w:pPr>
      <w:r w:rsidRPr="007F7335">
        <w:t>B</w:t>
      </w:r>
      <w:r w:rsidRPr="007F7335">
        <w:t>、心率减慢，传导慢，</w:t>
      </w:r>
      <w:r w:rsidRPr="007F7335">
        <w:rPr>
          <w:rFonts w:hint="eastAsia"/>
        </w:rPr>
        <w:t>心肌收缩力增强</w:t>
      </w:r>
    </w:p>
    <w:p w14:paraId="0B0BC1BD" w14:textId="77777777" w:rsidR="007F7335" w:rsidRDefault="007F7335" w:rsidP="00957087">
      <w:pPr>
        <w:spacing w:line="360" w:lineRule="auto"/>
      </w:pPr>
      <w:r w:rsidRPr="007F7335">
        <w:t xml:space="preserve">  C</w:t>
      </w:r>
      <w:r w:rsidRPr="007F7335">
        <w:t>、心率减慢，传导慢，</w:t>
      </w:r>
      <w:r w:rsidRPr="007F7335">
        <w:rPr>
          <w:rFonts w:hint="eastAsia"/>
        </w:rPr>
        <w:t>心肌收缩力减弱</w:t>
      </w:r>
      <w:r w:rsidRPr="007F7335">
        <w:rPr>
          <w:rFonts w:hint="eastAsia"/>
        </w:rPr>
        <w:t xml:space="preserve">  </w:t>
      </w:r>
    </w:p>
    <w:p w14:paraId="6E09D777" w14:textId="12BD8108" w:rsidR="007F7335" w:rsidRPr="007F7335" w:rsidRDefault="007F7335" w:rsidP="00957087">
      <w:pPr>
        <w:spacing w:line="360" w:lineRule="auto"/>
        <w:ind w:firstLineChars="100" w:firstLine="240"/>
      </w:pPr>
      <w:r w:rsidRPr="007F7335">
        <w:t>D</w:t>
      </w:r>
      <w:r w:rsidRPr="007F7335">
        <w:t>、心率快，传导慢，</w:t>
      </w:r>
      <w:r w:rsidRPr="007F7335">
        <w:rPr>
          <w:rFonts w:hint="eastAsia"/>
        </w:rPr>
        <w:t>心肌收缩力增强</w:t>
      </w:r>
    </w:p>
    <w:p w14:paraId="63BE339D" w14:textId="78FEBEC5" w:rsidR="009A6716" w:rsidRPr="007F7335" w:rsidRDefault="009A6716" w:rsidP="00957087">
      <w:pPr>
        <w:spacing w:line="360" w:lineRule="auto"/>
      </w:pPr>
    </w:p>
    <w:p w14:paraId="2DCEA462" w14:textId="75E9DBAB" w:rsidR="007F7335" w:rsidRPr="007F7335" w:rsidRDefault="007F7335" w:rsidP="00957087">
      <w:pPr>
        <w:spacing w:line="360" w:lineRule="auto"/>
      </w:pPr>
      <w:r>
        <w:rPr>
          <w:rFonts w:hint="eastAsia"/>
        </w:rPr>
        <w:t>3</w:t>
      </w:r>
      <w:r>
        <w:rPr>
          <w:rFonts w:hint="eastAsia"/>
        </w:rPr>
        <w:t>、</w:t>
      </w:r>
      <w:r w:rsidRPr="007F7335">
        <w:t>交感神经对心脏的作用是：</w:t>
      </w:r>
      <w:r w:rsidRPr="007F7335">
        <w:t xml:space="preserve"> </w:t>
      </w:r>
      <w:r w:rsidRPr="007F7335">
        <w:t>（</w:t>
      </w:r>
      <w:r w:rsidRPr="007F7335">
        <w:t xml:space="preserve">  A    </w:t>
      </w:r>
      <w:r w:rsidRPr="007F7335">
        <w:t>）</w:t>
      </w:r>
    </w:p>
    <w:p w14:paraId="6B851EA3" w14:textId="1B963D7D" w:rsidR="007F7335" w:rsidRPr="007F7335" w:rsidRDefault="007F7335" w:rsidP="00957087">
      <w:pPr>
        <w:spacing w:line="360" w:lineRule="auto"/>
      </w:pPr>
      <w:r w:rsidRPr="007F7335">
        <w:t xml:space="preserve">  A</w:t>
      </w:r>
      <w:r w:rsidRPr="007F7335">
        <w:t>、心率增快，传导加快，</w:t>
      </w:r>
      <w:r w:rsidRPr="007F7335">
        <w:rPr>
          <w:rFonts w:hint="eastAsia"/>
        </w:rPr>
        <w:t>心肌收缩力增强</w:t>
      </w:r>
    </w:p>
    <w:p w14:paraId="6CF547A7" w14:textId="231B3988" w:rsidR="007F7335" w:rsidRPr="007F7335" w:rsidRDefault="007F7335" w:rsidP="00957087">
      <w:pPr>
        <w:spacing w:line="360" w:lineRule="auto"/>
      </w:pPr>
      <w:r w:rsidRPr="007F7335">
        <w:t xml:space="preserve">  B</w:t>
      </w:r>
      <w:r w:rsidRPr="007F7335">
        <w:t>、心率减慢，传导慢，</w:t>
      </w:r>
      <w:r w:rsidRPr="007F7335">
        <w:rPr>
          <w:rFonts w:hint="eastAsia"/>
        </w:rPr>
        <w:t>心肌收缩力减弱</w:t>
      </w:r>
    </w:p>
    <w:p w14:paraId="18CAB600" w14:textId="340A0AE1" w:rsidR="007F7335" w:rsidRPr="007F7335" w:rsidRDefault="007F7335" w:rsidP="00957087">
      <w:pPr>
        <w:spacing w:line="360" w:lineRule="auto"/>
      </w:pPr>
      <w:r w:rsidRPr="007F7335">
        <w:t xml:space="preserve">  C</w:t>
      </w:r>
      <w:r w:rsidRPr="007F7335">
        <w:t>、心率减慢，传导慢，</w:t>
      </w:r>
      <w:r w:rsidRPr="007F7335">
        <w:rPr>
          <w:rFonts w:hint="eastAsia"/>
        </w:rPr>
        <w:t>心肌收缩力减弱</w:t>
      </w:r>
      <w:r w:rsidRPr="007F7335">
        <w:t xml:space="preserve">   </w:t>
      </w:r>
    </w:p>
    <w:p w14:paraId="33B4D9DE" w14:textId="23497588" w:rsidR="007F7335" w:rsidRPr="007F7335" w:rsidRDefault="007F7335" w:rsidP="00957087">
      <w:pPr>
        <w:pStyle w:val="a7"/>
        <w:numPr>
          <w:ilvl w:val="0"/>
          <w:numId w:val="2"/>
        </w:numPr>
        <w:spacing w:line="360" w:lineRule="auto"/>
        <w:ind w:firstLineChars="0"/>
      </w:pPr>
      <w:r w:rsidRPr="007F7335">
        <w:t>心率快，传导慢，</w:t>
      </w:r>
      <w:r w:rsidRPr="007F7335">
        <w:rPr>
          <w:rFonts w:hint="eastAsia"/>
        </w:rPr>
        <w:t>心肌收缩力增强</w:t>
      </w:r>
    </w:p>
    <w:p w14:paraId="5FE97AAF" w14:textId="0D7F27ED" w:rsidR="00867287" w:rsidRDefault="00867287" w:rsidP="00957087">
      <w:pPr>
        <w:spacing w:line="360" w:lineRule="auto"/>
      </w:pPr>
    </w:p>
    <w:p w14:paraId="2BEB5AC5" w14:textId="5A51CC5A" w:rsidR="00AC5DBE" w:rsidRPr="00CB5023" w:rsidRDefault="00AC5DBE" w:rsidP="00957087">
      <w:pPr>
        <w:spacing w:line="360" w:lineRule="auto"/>
        <w:rPr>
          <w:color w:val="FF0000"/>
        </w:rPr>
      </w:pPr>
      <w:r w:rsidRPr="00CB5023">
        <w:rPr>
          <w:rFonts w:hint="eastAsia"/>
          <w:color w:val="FF0000"/>
        </w:rPr>
        <w:t>4</w:t>
      </w:r>
      <w:r w:rsidRPr="00CB5023">
        <w:rPr>
          <w:rFonts w:hint="eastAsia"/>
          <w:color w:val="FF0000"/>
        </w:rPr>
        <w:t>、迷走神经末梢释放的乙酰胆碱可引起心率减慢是由于：</w:t>
      </w:r>
      <w:r w:rsidRPr="00CB5023">
        <w:rPr>
          <w:rFonts w:hint="eastAsia"/>
          <w:color w:val="FF0000"/>
        </w:rPr>
        <w:t xml:space="preserve"> </w:t>
      </w:r>
      <w:r w:rsidRPr="00CB5023">
        <w:rPr>
          <w:rFonts w:hint="eastAsia"/>
          <w:color w:val="FF0000"/>
        </w:rPr>
        <w:t>（</w:t>
      </w:r>
      <w:r w:rsidRPr="00CB5023">
        <w:rPr>
          <w:rFonts w:hint="eastAsia"/>
          <w:color w:val="FF0000"/>
        </w:rPr>
        <w:t xml:space="preserve"> </w:t>
      </w:r>
      <w:r w:rsidRPr="00CB5023">
        <w:rPr>
          <w:color w:val="FF0000"/>
        </w:rPr>
        <w:t>B</w:t>
      </w:r>
      <w:r w:rsidRPr="00CB5023">
        <w:rPr>
          <w:rFonts w:hint="eastAsia"/>
          <w:color w:val="FF0000"/>
        </w:rPr>
        <w:t xml:space="preserve"> </w:t>
      </w:r>
      <w:r w:rsidRPr="00CB5023">
        <w:rPr>
          <w:color w:val="FF0000"/>
        </w:rPr>
        <w:t xml:space="preserve"> </w:t>
      </w:r>
      <w:r w:rsidRPr="00CB5023">
        <w:rPr>
          <w:rFonts w:hint="eastAsia"/>
          <w:color w:val="FF0000"/>
        </w:rPr>
        <w:t>）</w:t>
      </w:r>
    </w:p>
    <w:p w14:paraId="7F05F17C" w14:textId="0F197636" w:rsidR="00AC5DBE" w:rsidRPr="00CB5023" w:rsidRDefault="00AC5DBE" w:rsidP="00957087">
      <w:pPr>
        <w:pStyle w:val="a7"/>
        <w:numPr>
          <w:ilvl w:val="0"/>
          <w:numId w:val="3"/>
        </w:numPr>
        <w:spacing w:line="360" w:lineRule="auto"/>
        <w:ind w:firstLineChars="0"/>
        <w:rPr>
          <w:color w:val="FF0000"/>
        </w:rPr>
      </w:pPr>
      <w:r w:rsidRPr="00CB5023">
        <w:rPr>
          <w:rFonts w:hint="eastAsia"/>
          <w:color w:val="FF0000"/>
        </w:rPr>
        <w:t>窦房结细胞对</w:t>
      </w:r>
      <w:r w:rsidRPr="00CB5023">
        <w:rPr>
          <w:rFonts w:hint="eastAsia"/>
          <w:color w:val="FF0000"/>
        </w:rPr>
        <w:t>K+</w:t>
      </w:r>
      <w:r w:rsidRPr="00CB5023">
        <w:rPr>
          <w:rFonts w:hint="eastAsia"/>
          <w:color w:val="FF0000"/>
        </w:rPr>
        <w:t>通透性降低</w:t>
      </w:r>
      <w:r w:rsidRPr="00CB5023">
        <w:rPr>
          <w:rFonts w:hint="eastAsia"/>
          <w:color w:val="FF0000"/>
        </w:rPr>
        <w:t xml:space="preserve">    </w:t>
      </w:r>
    </w:p>
    <w:p w14:paraId="220E0B8C" w14:textId="48CE8B90" w:rsidR="00AC5DBE" w:rsidRPr="00CB5023" w:rsidRDefault="00AC5DBE" w:rsidP="00957087">
      <w:pPr>
        <w:pStyle w:val="a7"/>
        <w:numPr>
          <w:ilvl w:val="0"/>
          <w:numId w:val="3"/>
        </w:numPr>
        <w:spacing w:line="360" w:lineRule="auto"/>
        <w:ind w:firstLineChars="0"/>
        <w:rPr>
          <w:color w:val="FF0000"/>
        </w:rPr>
      </w:pPr>
      <w:r w:rsidRPr="00CB5023">
        <w:rPr>
          <w:rFonts w:hint="eastAsia"/>
          <w:color w:val="FF0000"/>
        </w:rPr>
        <w:t>窦房结细胞对</w:t>
      </w:r>
      <w:r w:rsidRPr="00CB5023">
        <w:rPr>
          <w:rFonts w:hint="eastAsia"/>
          <w:color w:val="FF0000"/>
        </w:rPr>
        <w:t>K+</w:t>
      </w:r>
      <w:r w:rsidRPr="00CB5023">
        <w:rPr>
          <w:rFonts w:hint="eastAsia"/>
          <w:color w:val="FF0000"/>
        </w:rPr>
        <w:t>通透性增加</w:t>
      </w:r>
    </w:p>
    <w:p w14:paraId="0FDDCA1C" w14:textId="77777777" w:rsidR="00AC5DBE" w:rsidRPr="00CB5023" w:rsidRDefault="00AC5DBE" w:rsidP="00957087">
      <w:pPr>
        <w:pStyle w:val="a7"/>
        <w:spacing w:line="360" w:lineRule="auto"/>
        <w:ind w:left="240" w:firstLineChars="0" w:firstLine="0"/>
        <w:rPr>
          <w:color w:val="FF0000"/>
        </w:rPr>
      </w:pPr>
      <w:r w:rsidRPr="00CB5023">
        <w:rPr>
          <w:rFonts w:hint="eastAsia"/>
          <w:color w:val="FF0000"/>
        </w:rPr>
        <w:t>C</w:t>
      </w:r>
      <w:r w:rsidRPr="00CB5023">
        <w:rPr>
          <w:rFonts w:hint="eastAsia"/>
          <w:color w:val="FF0000"/>
        </w:rPr>
        <w:t>、窦房结细胞对</w:t>
      </w:r>
      <w:r w:rsidRPr="00CB5023">
        <w:rPr>
          <w:rFonts w:hint="eastAsia"/>
          <w:color w:val="FF0000"/>
        </w:rPr>
        <w:t>Ca2+</w:t>
      </w:r>
      <w:r w:rsidRPr="00CB5023">
        <w:rPr>
          <w:rFonts w:hint="eastAsia"/>
          <w:color w:val="FF0000"/>
        </w:rPr>
        <w:t>通透性增加</w:t>
      </w:r>
      <w:r w:rsidRPr="00CB5023">
        <w:rPr>
          <w:rFonts w:hint="eastAsia"/>
          <w:color w:val="FF0000"/>
        </w:rPr>
        <w:t xml:space="preserve">    </w:t>
      </w:r>
    </w:p>
    <w:p w14:paraId="4A9F5C41" w14:textId="77777777" w:rsidR="00AC5DBE" w:rsidRPr="00CB5023" w:rsidRDefault="00AC5DBE" w:rsidP="00957087">
      <w:pPr>
        <w:spacing w:line="360" w:lineRule="auto"/>
        <w:ind w:left="240"/>
        <w:rPr>
          <w:color w:val="FF0000"/>
        </w:rPr>
      </w:pPr>
      <w:r w:rsidRPr="00CB5023">
        <w:rPr>
          <w:rFonts w:hint="eastAsia"/>
          <w:color w:val="FF0000"/>
        </w:rPr>
        <w:t>D</w:t>
      </w:r>
      <w:r w:rsidRPr="00CB5023">
        <w:rPr>
          <w:rFonts w:hint="eastAsia"/>
          <w:color w:val="FF0000"/>
        </w:rPr>
        <w:t>、窦房结细胞对</w:t>
      </w:r>
      <w:r w:rsidRPr="00CB5023">
        <w:rPr>
          <w:rFonts w:hint="eastAsia"/>
          <w:color w:val="FF0000"/>
        </w:rPr>
        <w:t>Na+</w:t>
      </w:r>
      <w:r w:rsidRPr="00CB5023">
        <w:rPr>
          <w:rFonts w:hint="eastAsia"/>
          <w:color w:val="FF0000"/>
        </w:rPr>
        <w:t>通透性增加</w:t>
      </w:r>
    </w:p>
    <w:p w14:paraId="622B67E4" w14:textId="2E0021D5" w:rsidR="00AC5DBE" w:rsidRDefault="00AC5DBE" w:rsidP="00957087">
      <w:pPr>
        <w:spacing w:line="360" w:lineRule="auto"/>
      </w:pPr>
    </w:p>
    <w:p w14:paraId="7E876680" w14:textId="52CF3C21" w:rsidR="00957087" w:rsidRPr="00957087" w:rsidRDefault="00957087" w:rsidP="00957087">
      <w:pPr>
        <w:spacing w:line="360" w:lineRule="auto"/>
      </w:pPr>
      <w:r>
        <w:rPr>
          <w:rFonts w:hint="eastAsia"/>
        </w:rPr>
        <w:t>5</w:t>
      </w:r>
      <w:r>
        <w:rPr>
          <w:rFonts w:hint="eastAsia"/>
        </w:rPr>
        <w:t>、</w:t>
      </w:r>
      <w:r w:rsidRPr="00957087">
        <w:t>刺激心迷走神经时，心肌的作用可被下列哪一种受体的拮抗剂所阻</w:t>
      </w:r>
      <w:r w:rsidRPr="00957087">
        <w:t xml:space="preserve"> </w:t>
      </w:r>
      <w:r w:rsidRPr="00957087">
        <w:t>（</w:t>
      </w:r>
      <w:r w:rsidRPr="00957087">
        <w:t xml:space="preserve"> D  </w:t>
      </w:r>
      <w:r w:rsidRPr="00957087">
        <w:t>）</w:t>
      </w:r>
    </w:p>
    <w:p w14:paraId="2B743775" w14:textId="77777777" w:rsidR="00957087" w:rsidRPr="00957087" w:rsidRDefault="00957087" w:rsidP="00957087">
      <w:pPr>
        <w:spacing w:line="360" w:lineRule="auto"/>
        <w:ind w:firstLineChars="100" w:firstLine="240"/>
      </w:pPr>
      <w:r w:rsidRPr="00957087">
        <w:t>A</w:t>
      </w:r>
      <w:r w:rsidRPr="00957087">
        <w:t>、</w:t>
      </w:r>
      <w:r w:rsidRPr="00957087">
        <w:t>α-</w:t>
      </w:r>
      <w:r w:rsidRPr="00957087">
        <w:t>肾上腺素能受体</w:t>
      </w:r>
      <w:r w:rsidRPr="00957087">
        <w:t xml:space="preserve">       </w:t>
      </w:r>
    </w:p>
    <w:p w14:paraId="24806031" w14:textId="77777777" w:rsidR="00957087" w:rsidRPr="00957087" w:rsidRDefault="00957087" w:rsidP="00957087">
      <w:pPr>
        <w:spacing w:line="360" w:lineRule="auto"/>
        <w:ind w:firstLineChars="100" w:firstLine="240"/>
      </w:pPr>
      <w:r w:rsidRPr="00957087">
        <w:t>B</w:t>
      </w:r>
      <w:r w:rsidRPr="00957087">
        <w:t>、</w:t>
      </w:r>
      <w:r w:rsidRPr="00957087">
        <w:t>β-</w:t>
      </w:r>
      <w:r w:rsidRPr="00957087">
        <w:t>肾上腺素能受体</w:t>
      </w:r>
      <w:r w:rsidRPr="00957087">
        <w:t xml:space="preserve">      </w:t>
      </w:r>
    </w:p>
    <w:p w14:paraId="6BF705B9" w14:textId="77777777" w:rsidR="00957087" w:rsidRPr="00957087" w:rsidRDefault="00957087" w:rsidP="00957087">
      <w:pPr>
        <w:spacing w:line="360" w:lineRule="auto"/>
        <w:ind w:firstLineChars="100" w:firstLine="240"/>
      </w:pPr>
      <w:r w:rsidRPr="00957087">
        <w:t>C</w:t>
      </w:r>
      <w:r w:rsidRPr="00957087">
        <w:t>、组织胺能受体</w:t>
      </w:r>
    </w:p>
    <w:p w14:paraId="7EA386CF" w14:textId="77777777" w:rsidR="00957087" w:rsidRPr="00957087" w:rsidRDefault="00957087" w:rsidP="00957087">
      <w:pPr>
        <w:spacing w:line="360" w:lineRule="auto"/>
        <w:ind w:firstLineChars="100" w:firstLine="240"/>
      </w:pPr>
      <w:r w:rsidRPr="00957087">
        <w:t>D</w:t>
      </w:r>
      <w:r w:rsidRPr="00957087">
        <w:t>、胆碱能</w:t>
      </w:r>
      <w:r w:rsidRPr="00957087">
        <w:t>M</w:t>
      </w:r>
      <w:r w:rsidRPr="00957087">
        <w:t>受体</w:t>
      </w:r>
    </w:p>
    <w:p w14:paraId="561EA778" w14:textId="793FDED2" w:rsidR="00957087" w:rsidRDefault="00957087" w:rsidP="00957087">
      <w:pPr>
        <w:spacing w:line="360" w:lineRule="auto"/>
      </w:pPr>
    </w:p>
    <w:p w14:paraId="0B06C0AF" w14:textId="36936CB4" w:rsidR="00C414B4" w:rsidRPr="00C414B4" w:rsidRDefault="00C414B4" w:rsidP="00C414B4">
      <w:pPr>
        <w:spacing w:line="360" w:lineRule="auto"/>
      </w:pPr>
      <w:r>
        <w:rPr>
          <w:rFonts w:hint="eastAsia"/>
        </w:rPr>
        <w:lastRenderedPageBreak/>
        <w:t>6</w:t>
      </w:r>
      <w:r>
        <w:rPr>
          <w:rFonts w:hint="eastAsia"/>
        </w:rPr>
        <w:t>、</w:t>
      </w:r>
      <w:r w:rsidRPr="00C414B4">
        <w:t>心交感神经心肌效应的主要机制是：</w:t>
      </w:r>
      <w:r w:rsidRPr="00C414B4">
        <w:t xml:space="preserve"> </w:t>
      </w:r>
      <w:r w:rsidRPr="00C414B4">
        <w:t>（</w:t>
      </w:r>
      <w:r w:rsidRPr="00C414B4">
        <w:t xml:space="preserve"> A </w:t>
      </w:r>
      <w:r w:rsidRPr="00C414B4">
        <w:t>）</w:t>
      </w:r>
    </w:p>
    <w:p w14:paraId="1D1A9FCA" w14:textId="77777777" w:rsidR="00C414B4" w:rsidRPr="00C414B4" w:rsidRDefault="00C414B4" w:rsidP="00C414B4">
      <w:pPr>
        <w:spacing w:line="360" w:lineRule="auto"/>
      </w:pPr>
      <w:r w:rsidRPr="00C414B4">
        <w:t xml:space="preserve">  A</w:t>
      </w:r>
      <w:r w:rsidRPr="00C414B4">
        <w:t>、明显增加</w:t>
      </w:r>
      <w:r w:rsidRPr="00C414B4">
        <w:t>Ca2+</w:t>
      </w:r>
      <w:r w:rsidRPr="00C414B4">
        <w:t>通透性</w:t>
      </w:r>
      <w:r w:rsidRPr="00C414B4">
        <w:t xml:space="preserve">     </w:t>
      </w:r>
    </w:p>
    <w:p w14:paraId="2170D44A" w14:textId="77777777" w:rsidR="00C414B4" w:rsidRPr="00C414B4" w:rsidRDefault="00C414B4" w:rsidP="00C414B4">
      <w:pPr>
        <w:spacing w:line="360" w:lineRule="auto"/>
      </w:pPr>
      <w:r w:rsidRPr="00C414B4">
        <w:t xml:space="preserve">  B</w:t>
      </w:r>
      <w:r w:rsidRPr="00C414B4">
        <w:t>、减弱自律细胞</w:t>
      </w:r>
      <w:r w:rsidRPr="00C414B4">
        <w:t>4</w:t>
      </w:r>
      <w:r w:rsidRPr="00C414B4">
        <w:t>期的内向电流</w:t>
      </w:r>
      <w:r w:rsidRPr="00C414B4">
        <w:t>If</w:t>
      </w:r>
    </w:p>
    <w:p w14:paraId="008CCE70" w14:textId="77777777" w:rsidR="00C414B4" w:rsidRPr="00C414B4" w:rsidRDefault="00C414B4" w:rsidP="00C414B4">
      <w:pPr>
        <w:spacing w:line="360" w:lineRule="auto"/>
      </w:pPr>
      <w:r w:rsidRPr="00C414B4">
        <w:t xml:space="preserve">  C</w:t>
      </w:r>
      <w:r w:rsidRPr="00C414B4">
        <w:t>、使复极相</w:t>
      </w:r>
      <w:r w:rsidRPr="00C414B4">
        <w:t>K+</w:t>
      </w:r>
      <w:r w:rsidRPr="00C414B4">
        <w:t>外流减慢</w:t>
      </w:r>
      <w:r w:rsidRPr="00C414B4">
        <w:t xml:space="preserve">     </w:t>
      </w:r>
    </w:p>
    <w:p w14:paraId="34D850F7" w14:textId="77777777" w:rsidR="00C414B4" w:rsidRPr="00C414B4" w:rsidRDefault="00C414B4" w:rsidP="00C414B4">
      <w:pPr>
        <w:spacing w:line="360" w:lineRule="auto"/>
      </w:pPr>
      <w:r w:rsidRPr="00C414B4">
        <w:t xml:space="preserve">  D</w:t>
      </w:r>
      <w:r w:rsidRPr="00C414B4">
        <w:t>、增加肌钙蛋白的</w:t>
      </w:r>
      <w:r w:rsidRPr="00C414B4">
        <w:t>Ca2+</w:t>
      </w:r>
      <w:r w:rsidRPr="00C414B4">
        <w:t>亲和力</w:t>
      </w:r>
      <w:r w:rsidRPr="00C414B4">
        <w:t xml:space="preserve">     </w:t>
      </w:r>
    </w:p>
    <w:p w14:paraId="225427B6" w14:textId="1A738D85" w:rsidR="00957087" w:rsidRDefault="00957087" w:rsidP="00957087">
      <w:pPr>
        <w:spacing w:line="360" w:lineRule="auto"/>
      </w:pPr>
    </w:p>
    <w:p w14:paraId="0652BFFE" w14:textId="2876FE42" w:rsidR="0063357A" w:rsidRPr="0063357A" w:rsidRDefault="0063357A" w:rsidP="0063357A">
      <w:pPr>
        <w:spacing w:line="360" w:lineRule="auto"/>
      </w:pPr>
      <w:r>
        <w:rPr>
          <w:rFonts w:hint="eastAsia"/>
        </w:rPr>
        <w:t>7</w:t>
      </w:r>
      <w:r>
        <w:rPr>
          <w:rFonts w:hint="eastAsia"/>
        </w:rPr>
        <w:t>、</w:t>
      </w:r>
      <w:r w:rsidRPr="0063357A">
        <w:t>心交感神经对心脏的兴奋作用，可被下列哪一种受体的拮抗剂所阻断</w:t>
      </w:r>
      <w:r w:rsidRPr="0063357A">
        <w:t xml:space="preserve">? </w:t>
      </w:r>
      <w:r w:rsidRPr="0063357A">
        <w:t>（</w:t>
      </w:r>
      <w:r w:rsidRPr="0063357A">
        <w:t xml:space="preserve"> D </w:t>
      </w:r>
      <w:r w:rsidRPr="0063357A">
        <w:t>）</w:t>
      </w:r>
    </w:p>
    <w:p w14:paraId="2F9C3403" w14:textId="2B13F77C" w:rsidR="0063357A" w:rsidRPr="0063357A" w:rsidRDefault="0063357A" w:rsidP="0063357A">
      <w:pPr>
        <w:spacing w:line="360" w:lineRule="auto"/>
      </w:pPr>
      <w:r w:rsidRPr="0063357A">
        <w:t xml:space="preserve">  A</w:t>
      </w:r>
      <w:r w:rsidR="00E608F3">
        <w:rPr>
          <w:rFonts w:hint="eastAsia"/>
        </w:rPr>
        <w:t>、</w:t>
      </w:r>
      <w:r w:rsidRPr="0063357A">
        <w:t>M</w:t>
      </w:r>
      <w:r w:rsidRPr="0063357A">
        <w:t>胆碱能受体</w:t>
      </w:r>
      <w:r w:rsidRPr="0063357A">
        <w:t xml:space="preserve">       </w:t>
      </w:r>
    </w:p>
    <w:p w14:paraId="16842E89" w14:textId="77777777" w:rsidR="0063357A" w:rsidRPr="0063357A" w:rsidRDefault="0063357A" w:rsidP="0063357A">
      <w:pPr>
        <w:spacing w:line="360" w:lineRule="auto"/>
      </w:pPr>
      <w:r w:rsidRPr="0063357A">
        <w:t xml:space="preserve">  B</w:t>
      </w:r>
      <w:r w:rsidRPr="0063357A">
        <w:t>、</w:t>
      </w:r>
      <w:r w:rsidRPr="0063357A">
        <w:t>N1</w:t>
      </w:r>
      <w:r w:rsidRPr="0063357A">
        <w:t>胆碱能受体</w:t>
      </w:r>
      <w:r w:rsidRPr="0063357A">
        <w:t xml:space="preserve">     </w:t>
      </w:r>
    </w:p>
    <w:p w14:paraId="67F9F045" w14:textId="37766486" w:rsidR="0063357A" w:rsidRPr="0063357A" w:rsidRDefault="0063357A" w:rsidP="0063357A">
      <w:pPr>
        <w:spacing w:line="360" w:lineRule="auto"/>
      </w:pPr>
      <w:r w:rsidRPr="0063357A">
        <w:t xml:space="preserve">  C</w:t>
      </w:r>
      <w:r w:rsidRPr="0063357A">
        <w:t>、</w:t>
      </w:r>
      <w:r w:rsidRPr="0063357A">
        <w:t>N2</w:t>
      </w:r>
      <w:r w:rsidR="0022221F">
        <w:rPr>
          <w:rFonts w:hint="eastAsia"/>
        </w:rPr>
        <w:t>胆</w:t>
      </w:r>
      <w:r w:rsidRPr="0063357A">
        <w:t>碱能受体</w:t>
      </w:r>
    </w:p>
    <w:p w14:paraId="7A83713D" w14:textId="77777777" w:rsidR="0063357A" w:rsidRPr="0063357A" w:rsidRDefault="0063357A" w:rsidP="0063357A">
      <w:pPr>
        <w:spacing w:line="360" w:lineRule="auto"/>
      </w:pPr>
      <w:r w:rsidRPr="0063357A">
        <w:t xml:space="preserve">  D</w:t>
      </w:r>
      <w:r w:rsidRPr="0063357A">
        <w:t>、</w:t>
      </w:r>
      <w:r w:rsidRPr="0063357A">
        <w:t>β</w:t>
      </w:r>
      <w:r w:rsidRPr="0063357A">
        <w:t>肾上腺素受体</w:t>
      </w:r>
      <w:r w:rsidRPr="0063357A">
        <w:t xml:space="preserve">   </w:t>
      </w:r>
    </w:p>
    <w:p w14:paraId="5E08D7CB" w14:textId="4B14BCE9" w:rsidR="00BA6F96" w:rsidRDefault="00BA6F96" w:rsidP="00957087">
      <w:pPr>
        <w:spacing w:line="360" w:lineRule="auto"/>
      </w:pPr>
    </w:p>
    <w:p w14:paraId="35858B39" w14:textId="2A2689BA" w:rsidR="00DD2D64" w:rsidRPr="00DD2D64" w:rsidRDefault="00DD2D64" w:rsidP="00DD2D64">
      <w:pPr>
        <w:spacing w:line="360" w:lineRule="auto"/>
      </w:pPr>
      <w:r w:rsidRPr="00DD2D64">
        <w:t>8</w:t>
      </w:r>
      <w:r w:rsidRPr="00DD2D64">
        <w:rPr>
          <w:rFonts w:hint="eastAsia"/>
        </w:rPr>
        <w:t>、调节心血管活动的基本中枢位于</w:t>
      </w:r>
      <w:r w:rsidRPr="00DD2D64">
        <w:rPr>
          <w:rFonts w:hint="eastAsia"/>
        </w:rPr>
        <w:t xml:space="preserve"> </w:t>
      </w:r>
      <w:r w:rsidRPr="00DD2D64">
        <w:rPr>
          <w:rFonts w:hint="eastAsia"/>
        </w:rPr>
        <w:t>（</w:t>
      </w:r>
      <w:r w:rsidRPr="00DD2D64">
        <w:rPr>
          <w:rFonts w:hint="eastAsia"/>
        </w:rPr>
        <w:t xml:space="preserve"> </w:t>
      </w:r>
      <w:r w:rsidRPr="00DD2D64">
        <w:t>D</w:t>
      </w:r>
      <w:r w:rsidRPr="00DD2D64">
        <w:rPr>
          <w:rFonts w:hint="eastAsia"/>
        </w:rPr>
        <w:t xml:space="preserve"> </w:t>
      </w:r>
      <w:r w:rsidRPr="00DD2D64">
        <w:rPr>
          <w:rFonts w:hint="eastAsia"/>
        </w:rPr>
        <w:t>）</w:t>
      </w:r>
    </w:p>
    <w:p w14:paraId="306C6F7A" w14:textId="77777777" w:rsidR="00DD2D64" w:rsidRPr="00DD2D64" w:rsidRDefault="00DD2D64" w:rsidP="00DD2D64">
      <w:pPr>
        <w:spacing w:line="360" w:lineRule="auto"/>
      </w:pPr>
      <w:r w:rsidRPr="00DD2D64">
        <w:rPr>
          <w:rFonts w:hint="eastAsia"/>
        </w:rPr>
        <w:t xml:space="preserve">  A</w:t>
      </w:r>
      <w:r w:rsidRPr="00DD2D64">
        <w:rPr>
          <w:rFonts w:hint="eastAsia"/>
        </w:rPr>
        <w:t>、大脑皮层</w:t>
      </w:r>
      <w:r w:rsidRPr="00DD2D64">
        <w:rPr>
          <w:rFonts w:hint="eastAsia"/>
        </w:rPr>
        <w:t xml:space="preserve">    </w:t>
      </w:r>
    </w:p>
    <w:p w14:paraId="7805FD41" w14:textId="77777777" w:rsidR="00DD2D64" w:rsidRPr="00DD2D64" w:rsidRDefault="00DD2D64" w:rsidP="00DD2D64">
      <w:pPr>
        <w:spacing w:line="360" w:lineRule="auto"/>
        <w:ind w:firstLineChars="100" w:firstLine="240"/>
      </w:pPr>
      <w:r w:rsidRPr="00DD2D64">
        <w:rPr>
          <w:rFonts w:hint="eastAsia"/>
        </w:rPr>
        <w:t>B</w:t>
      </w:r>
      <w:r w:rsidRPr="00DD2D64">
        <w:rPr>
          <w:rFonts w:hint="eastAsia"/>
        </w:rPr>
        <w:t>、脊髓</w:t>
      </w:r>
      <w:r w:rsidRPr="00DD2D64">
        <w:rPr>
          <w:rFonts w:hint="eastAsia"/>
        </w:rPr>
        <w:t xml:space="preserve">    </w:t>
      </w:r>
    </w:p>
    <w:p w14:paraId="3C55C48E" w14:textId="77777777" w:rsidR="00DD2D64" w:rsidRPr="00DD2D64" w:rsidRDefault="00DD2D64" w:rsidP="00DD2D64">
      <w:pPr>
        <w:spacing w:line="360" w:lineRule="auto"/>
        <w:ind w:firstLineChars="100" w:firstLine="240"/>
      </w:pPr>
      <w:r w:rsidRPr="00DD2D64">
        <w:rPr>
          <w:rFonts w:hint="eastAsia"/>
        </w:rPr>
        <w:t>C</w:t>
      </w:r>
      <w:r w:rsidRPr="00DD2D64">
        <w:rPr>
          <w:rFonts w:hint="eastAsia"/>
        </w:rPr>
        <w:t>、下丘脑</w:t>
      </w:r>
      <w:r w:rsidRPr="00DD2D64">
        <w:rPr>
          <w:rFonts w:hint="eastAsia"/>
        </w:rPr>
        <w:t xml:space="preserve">    </w:t>
      </w:r>
    </w:p>
    <w:p w14:paraId="5F3AE69E" w14:textId="26EC7041" w:rsidR="00DD2D64" w:rsidRPr="00DD2D64" w:rsidRDefault="00DD2D64" w:rsidP="00DD2D64">
      <w:pPr>
        <w:spacing w:line="360" w:lineRule="auto"/>
        <w:ind w:firstLineChars="100" w:firstLine="240"/>
      </w:pPr>
      <w:r w:rsidRPr="00DD2D64">
        <w:rPr>
          <w:rFonts w:hint="eastAsia"/>
        </w:rPr>
        <w:t>D</w:t>
      </w:r>
      <w:r w:rsidRPr="00DD2D64">
        <w:rPr>
          <w:rFonts w:hint="eastAsia"/>
        </w:rPr>
        <w:t>、延髓</w:t>
      </w:r>
    </w:p>
    <w:p w14:paraId="75A00B16" w14:textId="6B38F02D" w:rsidR="00DD2D64" w:rsidRDefault="00DD2D64" w:rsidP="00957087">
      <w:pPr>
        <w:spacing w:line="360" w:lineRule="auto"/>
      </w:pPr>
    </w:p>
    <w:p w14:paraId="6F67EDFF" w14:textId="3645D93E" w:rsidR="00404722" w:rsidRPr="00404722" w:rsidRDefault="00404722" w:rsidP="00404722">
      <w:pPr>
        <w:spacing w:line="360" w:lineRule="auto"/>
      </w:pPr>
      <w:r>
        <w:rPr>
          <w:rFonts w:hint="eastAsia"/>
        </w:rPr>
        <w:t>9</w:t>
      </w:r>
      <w:r>
        <w:rPr>
          <w:rFonts w:hint="eastAsia"/>
        </w:rPr>
        <w:t>、</w:t>
      </w:r>
      <w:r w:rsidRPr="00404722">
        <w:t>当颈动脉窦压力感受器的传入冲动增多时，可引起：</w:t>
      </w:r>
      <w:r w:rsidRPr="00404722">
        <w:t xml:space="preserve"> </w:t>
      </w:r>
      <w:r w:rsidRPr="00404722">
        <w:t>（</w:t>
      </w:r>
      <w:r w:rsidRPr="00404722">
        <w:t xml:space="preserve"> C </w:t>
      </w:r>
      <w:r w:rsidRPr="00404722">
        <w:t>）</w:t>
      </w:r>
    </w:p>
    <w:p w14:paraId="6C00E5E7" w14:textId="77777777" w:rsidR="00404722" w:rsidRDefault="00404722" w:rsidP="00404722">
      <w:pPr>
        <w:spacing w:line="360" w:lineRule="auto"/>
      </w:pPr>
      <w:r w:rsidRPr="00404722">
        <w:t xml:space="preserve">  A</w:t>
      </w:r>
      <w:r w:rsidRPr="00404722">
        <w:t>、心迷走紧张减弱</w:t>
      </w:r>
      <w:r w:rsidRPr="00404722">
        <w:t xml:space="preserve">     </w:t>
      </w:r>
    </w:p>
    <w:p w14:paraId="59B9D67F" w14:textId="77777777" w:rsidR="00404722" w:rsidRDefault="00404722" w:rsidP="00404722">
      <w:pPr>
        <w:spacing w:line="360" w:lineRule="auto"/>
        <w:ind w:firstLineChars="100" w:firstLine="240"/>
      </w:pPr>
      <w:r w:rsidRPr="00404722">
        <w:t>B</w:t>
      </w:r>
      <w:r w:rsidRPr="00404722">
        <w:t>、心交感紧张加强</w:t>
      </w:r>
      <w:r w:rsidRPr="00404722">
        <w:t xml:space="preserve">       </w:t>
      </w:r>
    </w:p>
    <w:p w14:paraId="01223877" w14:textId="7980B557" w:rsidR="00404722" w:rsidRPr="00404722" w:rsidRDefault="00404722" w:rsidP="00404722">
      <w:pPr>
        <w:spacing w:line="360" w:lineRule="auto"/>
        <w:ind w:firstLineChars="100" w:firstLine="240"/>
      </w:pPr>
      <w:r w:rsidRPr="00404722">
        <w:t>C</w:t>
      </w:r>
      <w:r w:rsidRPr="00404722">
        <w:t>、交感</w:t>
      </w:r>
      <w:proofErr w:type="gramStart"/>
      <w:r w:rsidRPr="00404722">
        <w:t>缩</w:t>
      </w:r>
      <w:proofErr w:type="gramEnd"/>
      <w:r w:rsidRPr="00404722">
        <w:t>血管紧张减弱</w:t>
      </w:r>
    </w:p>
    <w:p w14:paraId="18DCE534" w14:textId="4966A4C5" w:rsidR="00404722" w:rsidRPr="00404722" w:rsidRDefault="00404722" w:rsidP="00404722">
      <w:pPr>
        <w:spacing w:line="360" w:lineRule="auto"/>
      </w:pPr>
      <w:r w:rsidRPr="00404722">
        <w:t xml:space="preserve">  D</w:t>
      </w:r>
      <w:r w:rsidRPr="00404722">
        <w:t>、心率加快</w:t>
      </w:r>
      <w:r w:rsidRPr="00404722">
        <w:t xml:space="preserve">         </w:t>
      </w:r>
    </w:p>
    <w:p w14:paraId="0262EFAE" w14:textId="5AB49471" w:rsidR="00062941" w:rsidRDefault="00062941" w:rsidP="00957087">
      <w:pPr>
        <w:spacing w:line="360" w:lineRule="auto"/>
      </w:pPr>
    </w:p>
    <w:p w14:paraId="49E33A8C" w14:textId="5C2D936B" w:rsidR="00527D47" w:rsidRPr="00527D47" w:rsidRDefault="00527D47" w:rsidP="00527D47">
      <w:pPr>
        <w:spacing w:line="360" w:lineRule="auto"/>
      </w:pPr>
      <w:r>
        <w:rPr>
          <w:rFonts w:hint="eastAsia"/>
        </w:rPr>
        <w:t>1</w:t>
      </w:r>
      <w:r>
        <w:t>0</w:t>
      </w:r>
      <w:r>
        <w:rPr>
          <w:rFonts w:hint="eastAsia"/>
        </w:rPr>
        <w:t>、</w:t>
      </w:r>
      <w:r w:rsidRPr="00527D47">
        <w:t>动脉压力感受性反射的生理意义</w:t>
      </w:r>
      <w:r w:rsidRPr="00527D47">
        <w:t xml:space="preserve"> </w:t>
      </w:r>
      <w:r w:rsidRPr="00527D47">
        <w:t>（</w:t>
      </w:r>
      <w:r w:rsidRPr="00527D47">
        <w:t xml:space="preserve"> D </w:t>
      </w:r>
      <w:r w:rsidRPr="00527D47">
        <w:t>）</w:t>
      </w:r>
    </w:p>
    <w:p w14:paraId="63EF1A4C" w14:textId="77777777" w:rsidR="00527D47" w:rsidRDefault="00527D47" w:rsidP="00527D47">
      <w:pPr>
        <w:spacing w:line="360" w:lineRule="auto"/>
      </w:pPr>
      <w:r w:rsidRPr="00527D47">
        <w:t xml:space="preserve">  A</w:t>
      </w:r>
      <w:r w:rsidRPr="00527D47">
        <w:t>、只能使升高的血压降低</w:t>
      </w:r>
      <w:r w:rsidRPr="00527D47">
        <w:t xml:space="preserve">  </w:t>
      </w:r>
    </w:p>
    <w:p w14:paraId="734B8DE1" w14:textId="77777777" w:rsidR="00527D47" w:rsidRDefault="00527D47" w:rsidP="00527D47">
      <w:pPr>
        <w:spacing w:line="360" w:lineRule="auto"/>
        <w:ind w:firstLineChars="100" w:firstLine="240"/>
      </w:pPr>
      <w:r w:rsidRPr="00527D47">
        <w:t>B</w:t>
      </w:r>
      <w:r w:rsidRPr="00527D47">
        <w:t>、只能</w:t>
      </w:r>
      <w:proofErr w:type="gramStart"/>
      <w:r w:rsidRPr="00527D47">
        <w:t>使降低</w:t>
      </w:r>
      <w:proofErr w:type="gramEnd"/>
      <w:r w:rsidRPr="00527D47">
        <w:t>的血压升高</w:t>
      </w:r>
      <w:r w:rsidRPr="00527D47">
        <w:t xml:space="preserve"> </w:t>
      </w:r>
    </w:p>
    <w:p w14:paraId="2D49DD55" w14:textId="6AAA0020" w:rsidR="00527D47" w:rsidRPr="00527D47" w:rsidRDefault="00527D47" w:rsidP="00527D47">
      <w:pPr>
        <w:spacing w:line="360" w:lineRule="auto"/>
      </w:pPr>
      <w:r w:rsidRPr="00527D47">
        <w:t xml:space="preserve"> </w:t>
      </w:r>
      <w:r>
        <w:t xml:space="preserve"> </w:t>
      </w:r>
      <w:r w:rsidRPr="00527D47">
        <w:t>C</w:t>
      </w:r>
      <w:r w:rsidRPr="00527D47">
        <w:t>、协助动脉血压进行自身调节</w:t>
      </w:r>
    </w:p>
    <w:p w14:paraId="05BCE2DE" w14:textId="348EF06B" w:rsidR="00527D47" w:rsidRPr="00527D47" w:rsidRDefault="00527D47" w:rsidP="00527D47">
      <w:pPr>
        <w:spacing w:line="360" w:lineRule="auto"/>
      </w:pPr>
      <w:r w:rsidRPr="00527D47">
        <w:t xml:space="preserve">  D</w:t>
      </w:r>
      <w:r w:rsidRPr="00527D47">
        <w:t>、维持动脉血压处于相对稳定</w:t>
      </w:r>
      <w:r w:rsidRPr="00527D47">
        <w:t xml:space="preserve">  </w:t>
      </w:r>
    </w:p>
    <w:p w14:paraId="5CAF9EA5" w14:textId="33242A23" w:rsidR="00072DA5" w:rsidRDefault="00072DA5" w:rsidP="00957087">
      <w:pPr>
        <w:spacing w:line="360" w:lineRule="auto"/>
      </w:pPr>
    </w:p>
    <w:p w14:paraId="799D42A9" w14:textId="6E956D51" w:rsidR="00D940B9" w:rsidRPr="00D940B9" w:rsidRDefault="00D940B9" w:rsidP="00D940B9">
      <w:pPr>
        <w:spacing w:line="360" w:lineRule="auto"/>
      </w:pPr>
      <w:r w:rsidRPr="00D940B9">
        <w:rPr>
          <w:rFonts w:hint="eastAsia"/>
        </w:rPr>
        <w:lastRenderedPageBreak/>
        <w:t>1</w:t>
      </w:r>
      <w:r w:rsidRPr="00D940B9">
        <w:t>1</w:t>
      </w:r>
      <w:r w:rsidRPr="00D940B9">
        <w:rPr>
          <w:rFonts w:hint="eastAsia"/>
        </w:rPr>
        <w:t>、化学感受性反射的效应主要是</w:t>
      </w:r>
      <w:r w:rsidRPr="00D940B9">
        <w:rPr>
          <w:rFonts w:hint="eastAsia"/>
        </w:rPr>
        <w:t xml:space="preserve"> </w:t>
      </w:r>
      <w:r w:rsidRPr="00D940B9">
        <w:rPr>
          <w:rFonts w:hint="eastAsia"/>
        </w:rPr>
        <w:t>（</w:t>
      </w:r>
      <w:r w:rsidRPr="00D940B9">
        <w:rPr>
          <w:rFonts w:hint="eastAsia"/>
        </w:rPr>
        <w:t xml:space="preserve"> </w:t>
      </w:r>
      <w:r w:rsidRPr="00D940B9">
        <w:t>B</w:t>
      </w:r>
      <w:r w:rsidRPr="00D940B9">
        <w:rPr>
          <w:rFonts w:hint="eastAsia"/>
        </w:rPr>
        <w:t xml:space="preserve">  </w:t>
      </w:r>
      <w:r w:rsidRPr="00D940B9">
        <w:rPr>
          <w:rFonts w:hint="eastAsia"/>
        </w:rPr>
        <w:t>）</w:t>
      </w:r>
    </w:p>
    <w:p w14:paraId="2219CE24" w14:textId="77777777" w:rsidR="00D940B9" w:rsidRPr="00D940B9" w:rsidRDefault="00D940B9" w:rsidP="00D940B9">
      <w:pPr>
        <w:spacing w:line="360" w:lineRule="auto"/>
      </w:pPr>
      <w:r w:rsidRPr="00D940B9">
        <w:rPr>
          <w:rFonts w:hint="eastAsia"/>
        </w:rPr>
        <w:t xml:space="preserve">  A</w:t>
      </w:r>
      <w:r w:rsidRPr="00D940B9">
        <w:rPr>
          <w:rFonts w:hint="eastAsia"/>
        </w:rPr>
        <w:t>、肾泌尿功能增强</w:t>
      </w:r>
      <w:r w:rsidRPr="00D940B9">
        <w:rPr>
          <w:rFonts w:hint="eastAsia"/>
        </w:rPr>
        <w:t xml:space="preserve"> </w:t>
      </w:r>
    </w:p>
    <w:p w14:paraId="2A775764" w14:textId="77777777" w:rsidR="00D940B9" w:rsidRPr="00D940B9" w:rsidRDefault="00D940B9" w:rsidP="00D940B9">
      <w:pPr>
        <w:spacing w:line="360" w:lineRule="auto"/>
        <w:ind w:firstLineChars="100" w:firstLine="240"/>
      </w:pPr>
      <w:r w:rsidRPr="00D940B9">
        <w:rPr>
          <w:rFonts w:hint="eastAsia"/>
        </w:rPr>
        <w:t>B</w:t>
      </w:r>
      <w:r w:rsidRPr="00D940B9">
        <w:rPr>
          <w:rFonts w:hint="eastAsia"/>
        </w:rPr>
        <w:t>、呼吸加深加快</w:t>
      </w:r>
      <w:r w:rsidRPr="00D940B9">
        <w:rPr>
          <w:rFonts w:hint="eastAsia"/>
        </w:rPr>
        <w:t xml:space="preserve"> </w:t>
      </w:r>
    </w:p>
    <w:p w14:paraId="6F7B2BF7" w14:textId="77777777" w:rsidR="00D940B9" w:rsidRPr="00D940B9" w:rsidRDefault="00D940B9" w:rsidP="00D940B9">
      <w:pPr>
        <w:spacing w:line="360" w:lineRule="auto"/>
        <w:ind w:firstLineChars="100" w:firstLine="240"/>
      </w:pPr>
      <w:r w:rsidRPr="00D940B9">
        <w:rPr>
          <w:rFonts w:hint="eastAsia"/>
        </w:rPr>
        <w:t>C</w:t>
      </w:r>
      <w:r w:rsidRPr="00D940B9">
        <w:rPr>
          <w:rFonts w:hint="eastAsia"/>
        </w:rPr>
        <w:t>、血压升高</w:t>
      </w:r>
      <w:r w:rsidRPr="00D940B9">
        <w:rPr>
          <w:rFonts w:hint="eastAsia"/>
        </w:rPr>
        <w:t xml:space="preserve">  </w:t>
      </w:r>
    </w:p>
    <w:p w14:paraId="211335FF" w14:textId="6352A208" w:rsidR="00D940B9" w:rsidRPr="00D940B9" w:rsidRDefault="00D940B9" w:rsidP="00D940B9">
      <w:pPr>
        <w:spacing w:line="360" w:lineRule="auto"/>
        <w:ind w:firstLineChars="100" w:firstLine="240"/>
      </w:pPr>
      <w:r w:rsidRPr="00D940B9">
        <w:rPr>
          <w:rFonts w:hint="eastAsia"/>
        </w:rPr>
        <w:t>D</w:t>
      </w:r>
      <w:r w:rsidRPr="00D940B9">
        <w:rPr>
          <w:rFonts w:hint="eastAsia"/>
        </w:rPr>
        <w:t>、心输出量增加</w:t>
      </w:r>
    </w:p>
    <w:p w14:paraId="0D715C21" w14:textId="44BE6114" w:rsidR="00D940B9" w:rsidRDefault="00D940B9" w:rsidP="00957087">
      <w:pPr>
        <w:spacing w:line="360" w:lineRule="auto"/>
      </w:pPr>
    </w:p>
    <w:p w14:paraId="758BD8A1" w14:textId="0379783D" w:rsidR="00FA777F" w:rsidRPr="00FA777F" w:rsidRDefault="00FA777F" w:rsidP="00FA777F">
      <w:pPr>
        <w:spacing w:line="360" w:lineRule="auto"/>
      </w:pPr>
      <w:r>
        <w:rPr>
          <w:rFonts w:hint="eastAsia"/>
        </w:rPr>
        <w:t>1</w:t>
      </w:r>
      <w:r>
        <w:t>2</w:t>
      </w:r>
      <w:r>
        <w:rPr>
          <w:rFonts w:hint="eastAsia"/>
        </w:rPr>
        <w:t>、</w:t>
      </w:r>
      <w:r w:rsidRPr="00FA777F">
        <w:t>关于颈动脉体和主动脉体化学感受性反射的叙述，下列哪项是错误的</w:t>
      </w:r>
      <w:r w:rsidRPr="00FA777F">
        <w:t xml:space="preserve">? </w:t>
      </w:r>
      <w:r w:rsidRPr="00FA777F">
        <w:t>（</w:t>
      </w:r>
      <w:r w:rsidRPr="00FA777F">
        <w:t xml:space="preserve"> D</w:t>
      </w:r>
      <w:r>
        <w:t xml:space="preserve"> </w:t>
      </w:r>
      <w:r w:rsidRPr="00FA777F">
        <w:t>）</w:t>
      </w:r>
    </w:p>
    <w:p w14:paraId="15E9A2FB" w14:textId="62837371" w:rsidR="00FA777F" w:rsidRDefault="00FA777F" w:rsidP="00FA777F">
      <w:pPr>
        <w:spacing w:line="360" w:lineRule="auto"/>
      </w:pPr>
      <w:r w:rsidRPr="00FA777F">
        <w:t xml:space="preserve">  A</w:t>
      </w:r>
      <w:r>
        <w:rPr>
          <w:rFonts w:hint="eastAsia"/>
        </w:rPr>
        <w:t>、</w:t>
      </w:r>
      <w:r w:rsidRPr="00FA777F">
        <w:t>平时对心血管活动不起明显的调节作用</w:t>
      </w:r>
      <w:r w:rsidRPr="00FA777F">
        <w:t xml:space="preserve">   </w:t>
      </w:r>
    </w:p>
    <w:p w14:paraId="110289A2" w14:textId="7C7D381A" w:rsidR="00FA777F" w:rsidRPr="00FA777F" w:rsidRDefault="00FA777F" w:rsidP="00FA777F">
      <w:pPr>
        <w:spacing w:line="360" w:lineRule="auto"/>
        <w:ind w:firstLineChars="100" w:firstLine="240"/>
      </w:pPr>
      <w:r w:rsidRPr="00FA777F">
        <w:t>B</w:t>
      </w:r>
      <w:r>
        <w:rPr>
          <w:rFonts w:hint="eastAsia"/>
        </w:rPr>
        <w:t>、</w:t>
      </w:r>
      <w:r w:rsidRPr="00FA777F">
        <w:t>在低氧、窒息和酸中毒等情况下发挥作用</w:t>
      </w:r>
    </w:p>
    <w:p w14:paraId="027CF0E6" w14:textId="77777777" w:rsidR="00FA777F" w:rsidRDefault="00FA777F" w:rsidP="00FA777F">
      <w:pPr>
        <w:spacing w:line="360" w:lineRule="auto"/>
      </w:pPr>
      <w:r w:rsidRPr="00FA777F">
        <w:t xml:space="preserve">  C</w:t>
      </w:r>
      <w:r w:rsidRPr="00FA777F">
        <w:t>、对于感受动脉血低氧是十分重要的</w:t>
      </w:r>
      <w:r w:rsidRPr="00FA777F">
        <w:t xml:space="preserve">   </w:t>
      </w:r>
    </w:p>
    <w:p w14:paraId="2966CA1E" w14:textId="0E3260E1" w:rsidR="00FA777F" w:rsidRPr="00FA777F" w:rsidRDefault="00FA777F" w:rsidP="00FA777F">
      <w:pPr>
        <w:spacing w:line="360" w:lineRule="auto"/>
        <w:ind w:firstLineChars="100" w:firstLine="240"/>
      </w:pPr>
      <w:r w:rsidRPr="00FA777F">
        <w:t>D</w:t>
      </w:r>
      <w:r w:rsidRPr="00FA777F">
        <w:t>、可引起呼吸减慢</w:t>
      </w:r>
      <w:r w:rsidRPr="00FA777F">
        <w:t xml:space="preserve"> </w:t>
      </w:r>
    </w:p>
    <w:p w14:paraId="569F22FE" w14:textId="12BEF23E" w:rsidR="00FA777F" w:rsidRDefault="00FA777F" w:rsidP="00957087">
      <w:pPr>
        <w:spacing w:line="360" w:lineRule="auto"/>
      </w:pPr>
    </w:p>
    <w:p w14:paraId="06661C2D" w14:textId="0CBD8EAB" w:rsidR="00053122" w:rsidRPr="00CB5023" w:rsidRDefault="00053122" w:rsidP="00053122">
      <w:pPr>
        <w:spacing w:line="360" w:lineRule="auto"/>
        <w:rPr>
          <w:color w:val="FF0000"/>
        </w:rPr>
      </w:pPr>
      <w:r w:rsidRPr="00CB5023">
        <w:rPr>
          <w:rFonts w:hint="eastAsia"/>
          <w:color w:val="FF0000"/>
        </w:rPr>
        <w:t>1</w:t>
      </w:r>
      <w:r w:rsidRPr="00CB5023">
        <w:rPr>
          <w:color w:val="FF0000"/>
        </w:rPr>
        <w:t>3</w:t>
      </w:r>
      <w:r w:rsidRPr="00CB5023">
        <w:rPr>
          <w:rFonts w:hint="eastAsia"/>
          <w:color w:val="FF0000"/>
        </w:rPr>
        <w:t>、</w:t>
      </w:r>
      <w:r w:rsidRPr="00CB5023">
        <w:rPr>
          <w:color w:val="FF0000"/>
        </w:rPr>
        <w:t>能同时激活</w:t>
      </w:r>
      <w:r w:rsidRPr="00CB5023">
        <w:rPr>
          <w:color w:val="FF0000"/>
        </w:rPr>
        <w:t>α</w:t>
      </w:r>
      <w:r w:rsidRPr="00CB5023">
        <w:rPr>
          <w:color w:val="FF0000"/>
        </w:rPr>
        <w:t>受体和</w:t>
      </w:r>
      <w:r w:rsidRPr="00CB5023">
        <w:rPr>
          <w:color w:val="FF0000"/>
        </w:rPr>
        <w:t>β</w:t>
      </w:r>
      <w:r w:rsidRPr="00CB5023">
        <w:rPr>
          <w:color w:val="FF0000"/>
        </w:rPr>
        <w:t>受体，使心率加快和心肌收缩力增强的当作强心药的是</w:t>
      </w:r>
      <w:r w:rsidRPr="00CB5023">
        <w:rPr>
          <w:color w:val="FF0000"/>
        </w:rPr>
        <w:t xml:space="preserve"> </w:t>
      </w:r>
      <w:r w:rsidRPr="00CB5023">
        <w:rPr>
          <w:color w:val="FF0000"/>
        </w:rPr>
        <w:t>（</w:t>
      </w:r>
      <w:r w:rsidRPr="00CB5023">
        <w:rPr>
          <w:color w:val="FF0000"/>
        </w:rPr>
        <w:t xml:space="preserve">  B  </w:t>
      </w:r>
      <w:r w:rsidRPr="00CB5023">
        <w:rPr>
          <w:color w:val="FF0000"/>
        </w:rPr>
        <w:t>）</w:t>
      </w:r>
    </w:p>
    <w:p w14:paraId="1CEA3129" w14:textId="77777777" w:rsidR="00053122" w:rsidRPr="00CB5023" w:rsidRDefault="00053122" w:rsidP="00053122">
      <w:pPr>
        <w:spacing w:line="360" w:lineRule="auto"/>
        <w:rPr>
          <w:color w:val="FF0000"/>
        </w:rPr>
      </w:pPr>
      <w:r w:rsidRPr="00CB5023">
        <w:rPr>
          <w:color w:val="FF0000"/>
        </w:rPr>
        <w:t xml:space="preserve">  A</w:t>
      </w:r>
      <w:r w:rsidRPr="00CB5023">
        <w:rPr>
          <w:color w:val="FF0000"/>
        </w:rPr>
        <w:t>、血管升压素</w:t>
      </w:r>
      <w:r w:rsidRPr="00CB5023">
        <w:rPr>
          <w:color w:val="FF0000"/>
        </w:rPr>
        <w:t xml:space="preserve">   </w:t>
      </w:r>
    </w:p>
    <w:p w14:paraId="55DB2BA5" w14:textId="77777777" w:rsidR="00053122" w:rsidRPr="00CB5023" w:rsidRDefault="00053122" w:rsidP="00053122">
      <w:pPr>
        <w:spacing w:line="360" w:lineRule="auto"/>
        <w:ind w:firstLineChars="100" w:firstLine="240"/>
        <w:rPr>
          <w:color w:val="FF0000"/>
        </w:rPr>
      </w:pPr>
      <w:r w:rsidRPr="00CB5023">
        <w:rPr>
          <w:color w:val="FF0000"/>
        </w:rPr>
        <w:t>B</w:t>
      </w:r>
      <w:r w:rsidRPr="00CB5023">
        <w:rPr>
          <w:color w:val="FF0000"/>
        </w:rPr>
        <w:t>、肾上腺素</w:t>
      </w:r>
      <w:r w:rsidRPr="00CB5023">
        <w:rPr>
          <w:color w:val="FF0000"/>
        </w:rPr>
        <w:t xml:space="preserve">   </w:t>
      </w:r>
    </w:p>
    <w:p w14:paraId="59B605F9" w14:textId="77777777" w:rsidR="00053122" w:rsidRPr="00CB5023" w:rsidRDefault="00053122" w:rsidP="00053122">
      <w:pPr>
        <w:spacing w:line="360" w:lineRule="auto"/>
        <w:ind w:firstLineChars="100" w:firstLine="240"/>
        <w:rPr>
          <w:color w:val="FF0000"/>
        </w:rPr>
      </w:pPr>
      <w:r w:rsidRPr="00CB5023">
        <w:rPr>
          <w:color w:val="FF0000"/>
        </w:rPr>
        <w:t>C</w:t>
      </w:r>
      <w:r w:rsidRPr="00CB5023">
        <w:rPr>
          <w:color w:val="FF0000"/>
        </w:rPr>
        <w:t>、前列腺素</w:t>
      </w:r>
      <w:r w:rsidRPr="00CB5023">
        <w:rPr>
          <w:color w:val="FF0000"/>
        </w:rPr>
        <w:t xml:space="preserve">   </w:t>
      </w:r>
    </w:p>
    <w:p w14:paraId="1653B055" w14:textId="7B874003" w:rsidR="00053122" w:rsidRPr="00CB5023" w:rsidRDefault="00053122" w:rsidP="00053122">
      <w:pPr>
        <w:spacing w:line="360" w:lineRule="auto"/>
        <w:ind w:firstLineChars="100" w:firstLine="240"/>
        <w:rPr>
          <w:color w:val="FF0000"/>
        </w:rPr>
      </w:pPr>
      <w:r w:rsidRPr="00CB5023">
        <w:rPr>
          <w:color w:val="FF0000"/>
        </w:rPr>
        <w:t>D</w:t>
      </w:r>
      <w:r w:rsidRPr="00CB5023">
        <w:rPr>
          <w:color w:val="FF0000"/>
        </w:rPr>
        <w:t>、心房钠尿肽</w:t>
      </w:r>
    </w:p>
    <w:p w14:paraId="425FE454" w14:textId="2D959D89" w:rsidR="00053122" w:rsidRDefault="00053122" w:rsidP="00957087">
      <w:pPr>
        <w:spacing w:line="360" w:lineRule="auto"/>
      </w:pPr>
    </w:p>
    <w:p w14:paraId="0604E401" w14:textId="15A5AF64" w:rsidR="0088300F" w:rsidRPr="00CB5023" w:rsidRDefault="0088300F" w:rsidP="0088300F">
      <w:pPr>
        <w:spacing w:line="360" w:lineRule="auto"/>
        <w:rPr>
          <w:color w:val="FF0000"/>
        </w:rPr>
      </w:pPr>
      <w:r w:rsidRPr="00CB5023">
        <w:rPr>
          <w:rFonts w:hint="eastAsia"/>
          <w:color w:val="FF0000"/>
        </w:rPr>
        <w:t>1</w:t>
      </w:r>
      <w:r w:rsidRPr="00CB5023">
        <w:rPr>
          <w:color w:val="FF0000"/>
        </w:rPr>
        <w:t>4</w:t>
      </w:r>
      <w:r w:rsidRPr="00CB5023">
        <w:rPr>
          <w:rFonts w:hint="eastAsia"/>
          <w:color w:val="FF0000"/>
        </w:rPr>
        <w:t>、</w:t>
      </w:r>
      <w:r w:rsidRPr="00CB5023">
        <w:rPr>
          <w:color w:val="FF0000"/>
        </w:rPr>
        <w:t>主要与血管平滑肌上的</w:t>
      </w:r>
      <w:r w:rsidRPr="00CB5023">
        <w:rPr>
          <w:color w:val="FF0000"/>
        </w:rPr>
        <w:t>α</w:t>
      </w:r>
      <w:r w:rsidRPr="00CB5023">
        <w:rPr>
          <w:color w:val="FF0000"/>
        </w:rPr>
        <w:t>受体结合，使动脉血压升高而当作升压药的是</w:t>
      </w:r>
      <w:r w:rsidRPr="00CB5023">
        <w:rPr>
          <w:color w:val="FF0000"/>
        </w:rPr>
        <w:t xml:space="preserve"> </w:t>
      </w:r>
      <w:r w:rsidRPr="00CB5023">
        <w:rPr>
          <w:color w:val="FF0000"/>
        </w:rPr>
        <w:t>（</w:t>
      </w:r>
      <w:r w:rsidRPr="00CB5023">
        <w:rPr>
          <w:color w:val="FF0000"/>
        </w:rPr>
        <w:t xml:space="preserve"> D </w:t>
      </w:r>
      <w:r w:rsidRPr="00CB5023">
        <w:rPr>
          <w:color w:val="FF0000"/>
        </w:rPr>
        <w:t>）</w:t>
      </w:r>
    </w:p>
    <w:p w14:paraId="567395ED" w14:textId="77777777" w:rsidR="0088300F" w:rsidRPr="00CB5023" w:rsidRDefault="0088300F" w:rsidP="0088300F">
      <w:pPr>
        <w:spacing w:line="360" w:lineRule="auto"/>
        <w:rPr>
          <w:color w:val="FF0000"/>
        </w:rPr>
      </w:pPr>
      <w:r w:rsidRPr="00CB5023">
        <w:rPr>
          <w:color w:val="FF0000"/>
        </w:rPr>
        <w:t xml:space="preserve">  A</w:t>
      </w:r>
      <w:r w:rsidRPr="00CB5023">
        <w:rPr>
          <w:color w:val="FF0000"/>
        </w:rPr>
        <w:t>、血管升压素</w:t>
      </w:r>
      <w:r w:rsidRPr="00CB5023">
        <w:rPr>
          <w:color w:val="FF0000"/>
        </w:rPr>
        <w:t xml:space="preserve">   </w:t>
      </w:r>
    </w:p>
    <w:p w14:paraId="0B48C3BE" w14:textId="77777777" w:rsidR="0088300F" w:rsidRPr="00CB5023" w:rsidRDefault="0088300F" w:rsidP="0088300F">
      <w:pPr>
        <w:spacing w:line="360" w:lineRule="auto"/>
        <w:ind w:firstLineChars="100" w:firstLine="240"/>
        <w:rPr>
          <w:color w:val="FF0000"/>
        </w:rPr>
      </w:pPr>
      <w:r w:rsidRPr="00CB5023">
        <w:rPr>
          <w:color w:val="FF0000"/>
        </w:rPr>
        <w:t>B</w:t>
      </w:r>
      <w:r w:rsidRPr="00CB5023">
        <w:rPr>
          <w:color w:val="FF0000"/>
        </w:rPr>
        <w:t>、肾上腺素</w:t>
      </w:r>
      <w:r w:rsidRPr="00CB5023">
        <w:rPr>
          <w:color w:val="FF0000"/>
        </w:rPr>
        <w:t xml:space="preserve">   </w:t>
      </w:r>
    </w:p>
    <w:p w14:paraId="254527BA" w14:textId="77777777" w:rsidR="0088300F" w:rsidRPr="00CB5023" w:rsidRDefault="0088300F" w:rsidP="0088300F">
      <w:pPr>
        <w:spacing w:line="360" w:lineRule="auto"/>
        <w:ind w:firstLineChars="100" w:firstLine="240"/>
        <w:rPr>
          <w:color w:val="FF0000"/>
        </w:rPr>
      </w:pPr>
      <w:r w:rsidRPr="00CB5023">
        <w:rPr>
          <w:color w:val="FF0000"/>
        </w:rPr>
        <w:t>C</w:t>
      </w:r>
      <w:r w:rsidRPr="00CB5023">
        <w:rPr>
          <w:color w:val="FF0000"/>
        </w:rPr>
        <w:t>、前列腺素</w:t>
      </w:r>
      <w:r w:rsidRPr="00CB5023">
        <w:rPr>
          <w:color w:val="FF0000"/>
        </w:rPr>
        <w:t xml:space="preserve">   </w:t>
      </w:r>
    </w:p>
    <w:p w14:paraId="04ABBFC0" w14:textId="71C8CCE9" w:rsidR="0088300F" w:rsidRPr="00CB5023" w:rsidRDefault="0088300F" w:rsidP="0088300F">
      <w:pPr>
        <w:spacing w:line="360" w:lineRule="auto"/>
        <w:ind w:firstLineChars="100" w:firstLine="240"/>
        <w:rPr>
          <w:color w:val="FF0000"/>
        </w:rPr>
      </w:pPr>
      <w:r w:rsidRPr="00CB5023">
        <w:rPr>
          <w:color w:val="FF0000"/>
        </w:rPr>
        <w:t>D</w:t>
      </w:r>
      <w:r w:rsidRPr="00CB5023">
        <w:rPr>
          <w:color w:val="FF0000"/>
        </w:rPr>
        <w:t>、去甲肾上腺素</w:t>
      </w:r>
    </w:p>
    <w:p w14:paraId="5FC96570" w14:textId="77777777" w:rsidR="0088300F" w:rsidRPr="0088300F" w:rsidRDefault="0088300F" w:rsidP="00957087">
      <w:pPr>
        <w:spacing w:line="360" w:lineRule="auto"/>
      </w:pPr>
    </w:p>
    <w:sectPr w:rsidR="0088300F" w:rsidRPr="0088300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E29A3" w14:textId="77777777" w:rsidR="00DA6BAA" w:rsidRDefault="00DA6BAA" w:rsidP="00162BB0">
      <w:r>
        <w:separator/>
      </w:r>
    </w:p>
  </w:endnote>
  <w:endnote w:type="continuationSeparator" w:id="0">
    <w:p w14:paraId="6340AEF6" w14:textId="77777777" w:rsidR="00DA6BAA" w:rsidRDefault="00DA6BAA" w:rsidP="00162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15748" w14:textId="77777777" w:rsidR="00DA6BAA" w:rsidRDefault="00DA6BAA" w:rsidP="00162BB0">
      <w:r>
        <w:separator/>
      </w:r>
    </w:p>
  </w:footnote>
  <w:footnote w:type="continuationSeparator" w:id="0">
    <w:p w14:paraId="20B23A48" w14:textId="77777777" w:rsidR="00DA6BAA" w:rsidRDefault="00DA6BAA" w:rsidP="00162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2D1AFC"/>
    <w:multiLevelType w:val="hybridMultilevel"/>
    <w:tmpl w:val="CC266A58"/>
    <w:lvl w:ilvl="0" w:tplc="7146FEA6">
      <w:start w:val="4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" w15:restartNumberingAfterBreak="0">
    <w:nsid w:val="5ED7370F"/>
    <w:multiLevelType w:val="hybridMultilevel"/>
    <w:tmpl w:val="09BCF02E"/>
    <w:lvl w:ilvl="0" w:tplc="0B701D08">
      <w:start w:val="1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" w15:restartNumberingAfterBreak="0">
    <w:nsid w:val="735C55E3"/>
    <w:multiLevelType w:val="hybridMultilevel"/>
    <w:tmpl w:val="6B3A05FE"/>
    <w:lvl w:ilvl="0" w:tplc="4ED46A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EE67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F08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64E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4CE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928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F47D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0F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E4E7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94255225">
    <w:abstractNumId w:val="2"/>
  </w:num>
  <w:num w:numId="2" w16cid:durableId="46223195">
    <w:abstractNumId w:val="0"/>
  </w:num>
  <w:num w:numId="3" w16cid:durableId="18877922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jcxNTYzNDIxMTZX0lEKTi0uzszPAykwrAUAdAvQpiwAAAA="/>
  </w:docVars>
  <w:rsids>
    <w:rsidRoot w:val="00CE29C9"/>
    <w:rsid w:val="00053122"/>
    <w:rsid w:val="00062941"/>
    <w:rsid w:val="00072DA5"/>
    <w:rsid w:val="00162BB0"/>
    <w:rsid w:val="001C0859"/>
    <w:rsid w:val="0022221F"/>
    <w:rsid w:val="00404722"/>
    <w:rsid w:val="004125C4"/>
    <w:rsid w:val="00527D47"/>
    <w:rsid w:val="0063357A"/>
    <w:rsid w:val="007F7335"/>
    <w:rsid w:val="00867287"/>
    <w:rsid w:val="0088300F"/>
    <w:rsid w:val="00957087"/>
    <w:rsid w:val="00976951"/>
    <w:rsid w:val="009A6716"/>
    <w:rsid w:val="00AC5DBE"/>
    <w:rsid w:val="00B0111C"/>
    <w:rsid w:val="00BA6F96"/>
    <w:rsid w:val="00C414B4"/>
    <w:rsid w:val="00C9126D"/>
    <w:rsid w:val="00CB5023"/>
    <w:rsid w:val="00CE29C9"/>
    <w:rsid w:val="00D55295"/>
    <w:rsid w:val="00D940B9"/>
    <w:rsid w:val="00DA6BAA"/>
    <w:rsid w:val="00DD2D64"/>
    <w:rsid w:val="00E608F3"/>
    <w:rsid w:val="00FA7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6BD14F"/>
  <w15:chartTrackingRefBased/>
  <w15:docId w15:val="{46807B04-A74D-4ECA-B29F-5AAF6FED6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62B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62B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62B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62BB0"/>
    <w:rPr>
      <w:sz w:val="18"/>
      <w:szCs w:val="18"/>
    </w:rPr>
  </w:style>
  <w:style w:type="paragraph" w:styleId="a7">
    <w:name w:val="List Paragraph"/>
    <w:basedOn w:val="a"/>
    <w:uiPriority w:val="34"/>
    <w:qFormat/>
    <w:rsid w:val="00AC5DB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25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38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6945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95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001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50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940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186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91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5764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77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026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0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755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686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01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3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1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346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196</Words>
  <Characters>1120</Characters>
  <Application>Microsoft Office Word</Application>
  <DocSecurity>0</DocSecurity>
  <Lines>9</Lines>
  <Paragraphs>2</Paragraphs>
  <ScaleCrop>false</ScaleCrop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王一清</cp:lastModifiedBy>
  <cp:revision>31</cp:revision>
  <dcterms:created xsi:type="dcterms:W3CDTF">2020-04-21T10:10:00Z</dcterms:created>
  <dcterms:modified xsi:type="dcterms:W3CDTF">2022-05-28T08:28:00Z</dcterms:modified>
</cp:coreProperties>
</file>